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1, effective as of March 23rd,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 https://www.jetbrains.com/legal/docs/privacy/privacy.html, which may be updated from time to time.</w:t>
      </w:r>
    </w:p>
    <w:p>
      <w:pPr>
        <w:pStyle w:val="BodyText"/>
      </w:pPr>
      <w:r>
        <w:t xml:space="preserve">2.5.</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6.</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7.</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Notice,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8b75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06Z</dcterms:created>
  <dcterms:modified xsi:type="dcterms:W3CDTF">2025-12-11T14:48:06Z</dcterms:modified>
</cp:coreProperties>
</file>